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87E3B" w14:textId="1F4687A5" w:rsidR="00745758" w:rsidRPr="007732E9" w:rsidRDefault="00745758" w:rsidP="00EE06C9">
      <w:pPr>
        <w:rPr>
          <w:rFonts w:eastAsia="Times New Roman" w:cs="Times New Roman"/>
          <w:kern w:val="0"/>
          <w14:ligatures w14:val="none"/>
        </w:rPr>
      </w:pPr>
      <w:r w:rsidRPr="007732E9">
        <w:rPr>
          <w:rFonts w:eastAsia="Times New Roman" w:cs="Times New Roman"/>
          <w:kern w:val="0"/>
          <w14:ligatures w14:val="none"/>
        </w:rPr>
        <w:t xml:space="preserve">Sermon: </w:t>
      </w:r>
      <w:r w:rsidR="0019155F">
        <w:rPr>
          <w:rFonts w:eastAsia="Times New Roman" w:cs="Times New Roman"/>
          <w:kern w:val="0"/>
          <w14:ligatures w14:val="none"/>
        </w:rPr>
        <w:t>Children of Light</w:t>
      </w:r>
    </w:p>
    <w:p w14:paraId="12ED3980" w14:textId="62D8002A" w:rsidR="00745758" w:rsidRPr="007732E9" w:rsidRDefault="00745758" w:rsidP="00EE06C9">
      <w:pPr>
        <w:rPr>
          <w:rFonts w:eastAsia="Times New Roman" w:cs="Times New Roman"/>
          <w:kern w:val="0"/>
          <w14:ligatures w14:val="none"/>
        </w:rPr>
      </w:pPr>
      <w:r w:rsidRPr="007732E9">
        <w:rPr>
          <w:rFonts w:eastAsia="Times New Roman" w:cs="Times New Roman"/>
          <w:kern w:val="0"/>
          <w14:ligatures w14:val="none"/>
        </w:rPr>
        <w:t xml:space="preserve">Text: </w:t>
      </w:r>
      <w:r w:rsidR="005E2FCA" w:rsidRPr="007732E9">
        <w:rPr>
          <w:rFonts w:eastAsia="Times New Roman" w:cs="Times New Roman"/>
          <w:kern w:val="0"/>
          <w14:ligatures w14:val="none"/>
        </w:rPr>
        <w:t xml:space="preserve">Ephesians </w:t>
      </w:r>
      <w:r w:rsidR="00561E30">
        <w:rPr>
          <w:rFonts w:eastAsia="Times New Roman" w:cs="Times New Roman"/>
          <w:kern w:val="0"/>
          <w14:ligatures w14:val="none"/>
        </w:rPr>
        <w:t>5:</w:t>
      </w:r>
      <w:r w:rsidR="0019155F">
        <w:rPr>
          <w:rFonts w:eastAsia="Times New Roman" w:cs="Times New Roman"/>
          <w:kern w:val="0"/>
          <w14:ligatures w14:val="none"/>
        </w:rPr>
        <w:t>6-</w:t>
      </w:r>
      <w:r w:rsidR="00C97096">
        <w:rPr>
          <w:rFonts w:eastAsia="Times New Roman" w:cs="Times New Roman"/>
          <w:kern w:val="0"/>
          <w14:ligatures w14:val="none"/>
        </w:rPr>
        <w:t>14</w:t>
      </w:r>
    </w:p>
    <w:p w14:paraId="3D8AD298" w14:textId="4B6F3793" w:rsidR="00C12808" w:rsidRPr="007732E9" w:rsidRDefault="00C12808" w:rsidP="00EE06C9">
      <w:pPr>
        <w:rPr>
          <w:rFonts w:eastAsia="Times New Roman" w:cs="Times New Roman"/>
          <w:kern w:val="0"/>
          <w14:ligatures w14:val="none"/>
        </w:rPr>
      </w:pPr>
      <w:r w:rsidRPr="007732E9">
        <w:rPr>
          <w:rFonts w:eastAsia="Times New Roman" w:cs="Times New Roman"/>
          <w:kern w:val="0"/>
          <w14:ligatures w14:val="none"/>
        </w:rPr>
        <w:t>Lead Question:</w:t>
      </w:r>
      <w:r w:rsidR="00745758" w:rsidRPr="007732E9">
        <w:rPr>
          <w:rFonts w:eastAsia="Times New Roman" w:cs="Times New Roman"/>
          <w:kern w:val="0"/>
          <w14:ligatures w14:val="none"/>
        </w:rPr>
        <w:t xml:space="preserve"> </w:t>
      </w:r>
      <w:r w:rsidR="000C27B1">
        <w:rPr>
          <w:rFonts w:eastAsia="Times New Roman" w:cs="Times New Roman"/>
          <w:kern w:val="0"/>
          <w14:ligatures w14:val="none"/>
        </w:rPr>
        <w:t xml:space="preserve">Are you </w:t>
      </w:r>
      <w:r w:rsidR="00C97096">
        <w:rPr>
          <w:rFonts w:eastAsia="Times New Roman" w:cs="Times New Roman"/>
          <w:kern w:val="0"/>
          <w14:ligatures w14:val="none"/>
        </w:rPr>
        <w:t>ready to light up?</w:t>
      </w:r>
    </w:p>
    <w:p w14:paraId="4DC658FC" w14:textId="2BC1C290" w:rsidR="00745758" w:rsidRPr="007732E9" w:rsidRDefault="0098458C" w:rsidP="00EE06C9">
      <w:pPr>
        <w:rPr>
          <w:rFonts w:eastAsia="Times New Roman" w:cs="Times New Roman"/>
          <w:kern w:val="0"/>
          <w14:ligatures w14:val="none"/>
        </w:rPr>
      </w:pPr>
      <w:r w:rsidRPr="007732E9">
        <w:rPr>
          <w:rFonts w:eastAsia="Times New Roman" w:cs="Times New Roman"/>
          <w:kern w:val="0"/>
          <w14:ligatures w14:val="none"/>
        </w:rPr>
        <w:t>Outline</w:t>
      </w:r>
    </w:p>
    <w:p w14:paraId="75F2F87D" w14:textId="4FBAE2CE" w:rsidR="00781BB4" w:rsidRDefault="00C97096" w:rsidP="00781BB4">
      <w:pPr>
        <w:pStyle w:val="ListParagraph"/>
        <w:numPr>
          <w:ilvl w:val="0"/>
          <w:numId w:val="16"/>
        </w:numPr>
        <w:spacing w:after="0" w:line="240" w:lineRule="auto"/>
      </w:pPr>
      <w:r>
        <w:t>Wake Up. Eph 5:6-8</w:t>
      </w:r>
    </w:p>
    <w:p w14:paraId="2E18B7D6" w14:textId="31FE5BDE" w:rsidR="0079362A" w:rsidRPr="007732E9" w:rsidRDefault="00B62C73" w:rsidP="0079362A">
      <w:pPr>
        <w:pStyle w:val="ListParagraph"/>
        <w:numPr>
          <w:ilvl w:val="1"/>
          <w:numId w:val="16"/>
        </w:numPr>
        <w:spacing w:after="0" w:line="240" w:lineRule="auto"/>
      </w:pPr>
      <w:r>
        <w:t xml:space="preserve">If you stay </w:t>
      </w:r>
      <w:r w:rsidRPr="00B62C73">
        <w:rPr>
          <w:u w:val="single"/>
        </w:rPr>
        <w:t>asleep</w:t>
      </w:r>
      <w:r>
        <w:t>, you’re going to miss out on all that God wants for your life.</w:t>
      </w:r>
    </w:p>
    <w:p w14:paraId="1083B2D0" w14:textId="3DD39DF8" w:rsidR="00F70A19" w:rsidRDefault="00C97096" w:rsidP="00F952DC">
      <w:pPr>
        <w:pStyle w:val="ListParagraph"/>
        <w:numPr>
          <w:ilvl w:val="0"/>
          <w:numId w:val="16"/>
        </w:numPr>
        <w:spacing w:after="0" w:line="240" w:lineRule="auto"/>
      </w:pPr>
      <w:r>
        <w:t>Rise Up. Eph 5:9-11</w:t>
      </w:r>
    </w:p>
    <w:p w14:paraId="61C9BAD5" w14:textId="0330EA78" w:rsidR="009779D3" w:rsidRPr="007732E9" w:rsidRDefault="0002046D" w:rsidP="009779D3">
      <w:pPr>
        <w:pStyle w:val="ListParagraph"/>
        <w:numPr>
          <w:ilvl w:val="1"/>
          <w:numId w:val="16"/>
        </w:numPr>
        <w:spacing w:after="0" w:line="240" w:lineRule="auto"/>
      </w:pPr>
      <w:r>
        <w:t xml:space="preserve">God has a way of taking your </w:t>
      </w:r>
      <w:r w:rsidRPr="00261789">
        <w:rPr>
          <w:u w:val="single"/>
        </w:rPr>
        <w:t>faithfulness</w:t>
      </w:r>
      <w:r>
        <w:t>, as messy and imperfect as it may be, and creating something beautiful and world-changing out of it.</w:t>
      </w:r>
    </w:p>
    <w:p w14:paraId="37B882DD" w14:textId="6049F49F" w:rsidR="00F360F2" w:rsidRDefault="00C97096" w:rsidP="00F360F2">
      <w:pPr>
        <w:pStyle w:val="ListParagraph"/>
        <w:numPr>
          <w:ilvl w:val="0"/>
          <w:numId w:val="16"/>
        </w:numPr>
        <w:spacing w:after="0" w:line="240" w:lineRule="auto"/>
      </w:pPr>
      <w:r>
        <w:t>Light Up. Eph 5:12-14</w:t>
      </w:r>
    </w:p>
    <w:p w14:paraId="4F4E639F" w14:textId="569B2E08" w:rsidR="00E671D3" w:rsidRDefault="00982F92" w:rsidP="00E671D3">
      <w:pPr>
        <w:pStyle w:val="ListParagraph"/>
        <w:numPr>
          <w:ilvl w:val="1"/>
          <w:numId w:val="16"/>
        </w:numPr>
        <w:spacing w:after="0" w:line="240" w:lineRule="auto"/>
      </w:pPr>
      <w:r>
        <w:t xml:space="preserve">To light up means to shine so brightly in your faith that others can’t help but </w:t>
      </w:r>
      <w:r w:rsidRPr="00982F92">
        <w:rPr>
          <w:u w:val="single"/>
        </w:rPr>
        <w:t>notice.</w:t>
      </w:r>
    </w:p>
    <w:p w14:paraId="1FD139E4" w14:textId="77777777" w:rsidR="00AF4144" w:rsidRPr="007732E9" w:rsidRDefault="00AF4144" w:rsidP="00AF4144">
      <w:pPr>
        <w:pStyle w:val="ListParagraph"/>
        <w:spacing w:after="0" w:line="240" w:lineRule="auto"/>
        <w:ind w:left="1080"/>
        <w:rPr>
          <w:i/>
          <w:iCs/>
        </w:rPr>
      </w:pPr>
    </w:p>
    <w:p w14:paraId="6057DBF4" w14:textId="40DA42AE" w:rsidR="00E0365F" w:rsidRDefault="0055094F" w:rsidP="00575A25">
      <w:r>
        <w:t>Study Questions</w:t>
      </w:r>
    </w:p>
    <w:p w14:paraId="0D09A778" w14:textId="48889B0C" w:rsidR="006D4B69" w:rsidRDefault="00D772CD" w:rsidP="008451B5">
      <w:pPr>
        <w:pStyle w:val="ListParagraph"/>
        <w:numPr>
          <w:ilvl w:val="0"/>
          <w:numId w:val="21"/>
        </w:numPr>
      </w:pPr>
      <w:r>
        <w:t xml:space="preserve">What thing or routine do you need every morning </w:t>
      </w:r>
      <w:r w:rsidR="007A60E9">
        <w:t>that helps you wake up?</w:t>
      </w:r>
      <w:r w:rsidR="00CF275A">
        <w:t xml:space="preserve"> Are you a morning person or not?</w:t>
      </w:r>
    </w:p>
    <w:p w14:paraId="450C20BE" w14:textId="30A3A513" w:rsidR="00460611" w:rsidRDefault="008176CD" w:rsidP="006D4B69">
      <w:pPr>
        <w:pStyle w:val="ListParagraph"/>
        <w:numPr>
          <w:ilvl w:val="0"/>
          <w:numId w:val="21"/>
        </w:numPr>
      </w:pPr>
      <w:r>
        <w:t xml:space="preserve">In </w:t>
      </w:r>
      <w:r w:rsidR="00CF275A">
        <w:t>Ephesians 5:</w:t>
      </w:r>
      <w:r>
        <w:t>6-8, Paul warns about being deceived and reminds us that we were once in darkness but are no</w:t>
      </w:r>
      <w:r w:rsidR="001D1FFC">
        <w:t>w</w:t>
      </w:r>
      <w:r>
        <w:t xml:space="preserve"> in the light. What ways do people get </w:t>
      </w:r>
      <w:r w:rsidR="00BF4FA6">
        <w:t>deceived by darkness? How can we</w:t>
      </w:r>
      <w:r w:rsidR="00A810A3">
        <w:t xml:space="preserve"> create routines to help us stay “awake” and in the light?</w:t>
      </w:r>
    </w:p>
    <w:p w14:paraId="26C751FB" w14:textId="588526DA" w:rsidR="00521E2C" w:rsidRDefault="00B843B2" w:rsidP="006D4B69">
      <w:pPr>
        <w:pStyle w:val="ListParagraph"/>
        <w:numPr>
          <w:ilvl w:val="0"/>
          <w:numId w:val="21"/>
        </w:numPr>
      </w:pPr>
      <w:r>
        <w:t xml:space="preserve">Reread Ephesians 5:9. Paul calls these things the “fruit of the light.” How have you seen these qualities demonstrated by others in your life? What makes it challenging to </w:t>
      </w:r>
      <w:r w:rsidR="00E21073">
        <w:t>keep these things as a conscious way of living?</w:t>
      </w:r>
    </w:p>
    <w:p w14:paraId="54EE0C11" w14:textId="5CAE7572" w:rsidR="00C12012" w:rsidRDefault="00E21073" w:rsidP="006D4B69">
      <w:pPr>
        <w:pStyle w:val="ListParagraph"/>
        <w:numPr>
          <w:ilvl w:val="0"/>
          <w:numId w:val="21"/>
        </w:numPr>
      </w:pPr>
      <w:r>
        <w:t>In</w:t>
      </w:r>
      <w:r w:rsidR="00351E78">
        <w:t xml:space="preserve"> Ephesians</w:t>
      </w:r>
      <w:r>
        <w:t xml:space="preserve"> 5:10, Paul says to “test what is pleasing to the Lord.”</w:t>
      </w:r>
      <w:r w:rsidR="00776F41">
        <w:t xml:space="preserve"> How does this free us from the false idea that we have to be perfect?</w:t>
      </w:r>
      <w:r w:rsidR="00E72D19">
        <w:t xml:space="preserve"> Read Philippians 3:12-15. How do these passages relate to each other?</w:t>
      </w:r>
    </w:p>
    <w:p w14:paraId="4F4919C0" w14:textId="460073BC" w:rsidR="008E1C15" w:rsidRDefault="00A66A11" w:rsidP="006D4B69">
      <w:pPr>
        <w:pStyle w:val="ListParagraph"/>
        <w:numPr>
          <w:ilvl w:val="0"/>
          <w:numId w:val="21"/>
        </w:numPr>
      </w:pPr>
      <w:r>
        <w:t>Last week, Pastor Keven said, “God has a way of taking your faithfulness, as messy and imperfect as it may be, and creating something beautiful and world-changing out of it.”</w:t>
      </w:r>
      <w:r w:rsidR="00733ED9">
        <w:t xml:space="preserve"> How does this impact the way you think about</w:t>
      </w:r>
      <w:r w:rsidR="00C5726C">
        <w:t xml:space="preserve"> being</w:t>
      </w:r>
      <w:r w:rsidR="006F553F">
        <w:t xml:space="preserve"> ready or</w:t>
      </w:r>
      <w:r w:rsidR="00C5726C">
        <w:t xml:space="preserve"> qualified to be obedient? </w:t>
      </w:r>
      <w:r w:rsidR="00755101">
        <w:t xml:space="preserve">How can this serve as motivation and </w:t>
      </w:r>
      <w:r w:rsidR="00FF2C17">
        <w:t>encouragement</w:t>
      </w:r>
      <w:r w:rsidR="00755101">
        <w:t xml:space="preserve"> to do something bold for God?</w:t>
      </w:r>
    </w:p>
    <w:p w14:paraId="2FE8E5CB" w14:textId="3DEB8E14" w:rsidR="0010752F" w:rsidRDefault="003D385B" w:rsidP="006D4B69">
      <w:pPr>
        <w:pStyle w:val="ListParagraph"/>
        <w:numPr>
          <w:ilvl w:val="0"/>
          <w:numId w:val="21"/>
        </w:numPr>
      </w:pPr>
      <w:r>
        <w:t xml:space="preserve">Verses 11-12 say that we are to have nothing to do with darkness but to expose it to </w:t>
      </w:r>
      <w:proofErr w:type="gramStart"/>
      <w:r>
        <w:t>the light</w:t>
      </w:r>
      <w:proofErr w:type="gramEnd"/>
      <w:r>
        <w:t>.</w:t>
      </w:r>
      <w:r w:rsidR="000702BE">
        <w:t xml:space="preserve"> What does it look like to “shine” in a way that brings hope and not judgement or criticism?</w:t>
      </w:r>
      <w:r w:rsidR="007B2FF9">
        <w:t xml:space="preserve"> How </w:t>
      </w:r>
      <w:r w:rsidR="004714A5">
        <w:t xml:space="preserve">can we enter dark areas with our light without </w:t>
      </w:r>
      <w:r w:rsidR="00B252F0">
        <w:t>being tempted to return to the darkness?</w:t>
      </w:r>
    </w:p>
    <w:p w14:paraId="1B134B17" w14:textId="6DEF5D4F" w:rsidR="00407FF6" w:rsidRPr="007732E9" w:rsidRDefault="006D4B69" w:rsidP="006D4B69">
      <w:pPr>
        <w:pStyle w:val="ListParagraph"/>
        <w:numPr>
          <w:ilvl w:val="0"/>
          <w:numId w:val="21"/>
        </w:numPr>
      </w:pPr>
      <w:r>
        <w:t xml:space="preserve">CALL TO ACTION: </w:t>
      </w:r>
      <w:r w:rsidR="00300DFB" w:rsidRPr="00300DFB">
        <w:t>Memorize Ephesians 5:</w:t>
      </w:r>
      <w:r w:rsidR="009A6DDC">
        <w:t>8</w:t>
      </w:r>
      <w:r w:rsidR="00300DFB" w:rsidRPr="00300DFB">
        <w:t xml:space="preserve">. Ask God to show you one </w:t>
      </w:r>
      <w:r w:rsidR="009A6DDC">
        <w:t>way you can “wake up,” “</w:t>
      </w:r>
      <w:proofErr w:type="gramStart"/>
      <w:r w:rsidR="009A6DDC">
        <w:t>rise up</w:t>
      </w:r>
      <w:proofErr w:type="gramEnd"/>
      <w:r w:rsidR="009A6DDC">
        <w:t>,” or “light up” for him. Share your plans with a friend or small group for encouragement and accountability to make it happen.</w:t>
      </w:r>
    </w:p>
    <w:sectPr w:rsidR="00407FF6" w:rsidRPr="007732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72E3D"/>
    <w:multiLevelType w:val="hybridMultilevel"/>
    <w:tmpl w:val="4394D0FC"/>
    <w:lvl w:ilvl="0" w:tplc="4A54D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90E56"/>
    <w:multiLevelType w:val="multilevel"/>
    <w:tmpl w:val="5EF07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B61391"/>
    <w:multiLevelType w:val="hybridMultilevel"/>
    <w:tmpl w:val="0A7C9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C43D17"/>
    <w:multiLevelType w:val="multilevel"/>
    <w:tmpl w:val="C1707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BC5E83"/>
    <w:multiLevelType w:val="multilevel"/>
    <w:tmpl w:val="153E7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CA51C2"/>
    <w:multiLevelType w:val="hybridMultilevel"/>
    <w:tmpl w:val="A49EF4C8"/>
    <w:lvl w:ilvl="0" w:tplc="92901F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42183"/>
    <w:multiLevelType w:val="multilevel"/>
    <w:tmpl w:val="BB180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876F5E"/>
    <w:multiLevelType w:val="multilevel"/>
    <w:tmpl w:val="5AE69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840EB9"/>
    <w:multiLevelType w:val="multilevel"/>
    <w:tmpl w:val="036CB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266516"/>
    <w:multiLevelType w:val="multilevel"/>
    <w:tmpl w:val="8FE81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58103D"/>
    <w:multiLevelType w:val="multilevel"/>
    <w:tmpl w:val="3F003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E7F21A2"/>
    <w:multiLevelType w:val="multilevel"/>
    <w:tmpl w:val="D7927B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6C331EF"/>
    <w:multiLevelType w:val="hybridMultilevel"/>
    <w:tmpl w:val="E2904712"/>
    <w:lvl w:ilvl="0" w:tplc="90C8C0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225016"/>
    <w:multiLevelType w:val="multilevel"/>
    <w:tmpl w:val="58FC4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16B06F7"/>
    <w:multiLevelType w:val="multilevel"/>
    <w:tmpl w:val="CC8210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1B520CB"/>
    <w:multiLevelType w:val="hybridMultilevel"/>
    <w:tmpl w:val="64CA1A1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9180CCD"/>
    <w:multiLevelType w:val="multilevel"/>
    <w:tmpl w:val="7A5A2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BC110FC"/>
    <w:multiLevelType w:val="hybridMultilevel"/>
    <w:tmpl w:val="805856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D4122F2"/>
    <w:multiLevelType w:val="multilevel"/>
    <w:tmpl w:val="C5F27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04257BC"/>
    <w:multiLevelType w:val="multilevel"/>
    <w:tmpl w:val="0B2CE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7EF62C8"/>
    <w:multiLevelType w:val="multilevel"/>
    <w:tmpl w:val="C5A4C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9432670">
    <w:abstractNumId w:val="8"/>
  </w:num>
  <w:num w:numId="2" w16cid:durableId="192807811">
    <w:abstractNumId w:val="3"/>
  </w:num>
  <w:num w:numId="3" w16cid:durableId="1950551193">
    <w:abstractNumId w:val="13"/>
  </w:num>
  <w:num w:numId="4" w16cid:durableId="1264073377">
    <w:abstractNumId w:val="9"/>
  </w:num>
  <w:num w:numId="5" w16cid:durableId="686752416">
    <w:abstractNumId w:val="10"/>
  </w:num>
  <w:num w:numId="6" w16cid:durableId="1335648927">
    <w:abstractNumId w:val="7"/>
  </w:num>
  <w:num w:numId="7" w16cid:durableId="688221462">
    <w:abstractNumId w:val="4"/>
  </w:num>
  <w:num w:numId="8" w16cid:durableId="1056854403">
    <w:abstractNumId w:val="6"/>
  </w:num>
  <w:num w:numId="9" w16cid:durableId="1886601956">
    <w:abstractNumId w:val="14"/>
  </w:num>
  <w:num w:numId="10" w16cid:durableId="874654190">
    <w:abstractNumId w:val="20"/>
  </w:num>
  <w:num w:numId="11" w16cid:durableId="1669095139">
    <w:abstractNumId w:val="11"/>
  </w:num>
  <w:num w:numId="12" w16cid:durableId="1459252847">
    <w:abstractNumId w:val="18"/>
  </w:num>
  <w:num w:numId="13" w16cid:durableId="467555040">
    <w:abstractNumId w:val="19"/>
  </w:num>
  <w:num w:numId="14" w16cid:durableId="1665739837">
    <w:abstractNumId w:val="1"/>
  </w:num>
  <w:num w:numId="15" w16cid:durableId="833299514">
    <w:abstractNumId w:val="16"/>
  </w:num>
  <w:num w:numId="16" w16cid:durableId="383061410">
    <w:abstractNumId w:val="5"/>
  </w:num>
  <w:num w:numId="17" w16cid:durableId="1609434449">
    <w:abstractNumId w:val="0"/>
  </w:num>
  <w:num w:numId="18" w16cid:durableId="1040209611">
    <w:abstractNumId w:val="15"/>
  </w:num>
  <w:num w:numId="19" w16cid:durableId="1644919007">
    <w:abstractNumId w:val="12"/>
  </w:num>
  <w:num w:numId="20" w16cid:durableId="1873834327">
    <w:abstractNumId w:val="17"/>
  </w:num>
  <w:num w:numId="21" w16cid:durableId="13165669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MzU0NjE1MjAzNTFX0lEKTi0uzszPAykwsqwFANF0alYtAAAA"/>
  </w:docVars>
  <w:rsids>
    <w:rsidRoot w:val="00967588"/>
    <w:rsid w:val="00000A52"/>
    <w:rsid w:val="000016F9"/>
    <w:rsid w:val="000022F5"/>
    <w:rsid w:val="00004084"/>
    <w:rsid w:val="00005084"/>
    <w:rsid w:val="00005355"/>
    <w:rsid w:val="00007B2C"/>
    <w:rsid w:val="00007FCC"/>
    <w:rsid w:val="00010197"/>
    <w:rsid w:val="00011179"/>
    <w:rsid w:val="0001219C"/>
    <w:rsid w:val="000124D6"/>
    <w:rsid w:val="00012F5D"/>
    <w:rsid w:val="00013A88"/>
    <w:rsid w:val="0001620F"/>
    <w:rsid w:val="000174B5"/>
    <w:rsid w:val="00017D0C"/>
    <w:rsid w:val="00020360"/>
    <w:rsid w:val="0002046D"/>
    <w:rsid w:val="0002083C"/>
    <w:rsid w:val="000216BB"/>
    <w:rsid w:val="000232D6"/>
    <w:rsid w:val="00024974"/>
    <w:rsid w:val="0002716C"/>
    <w:rsid w:val="00031916"/>
    <w:rsid w:val="00034BD8"/>
    <w:rsid w:val="0003527F"/>
    <w:rsid w:val="0003770A"/>
    <w:rsid w:val="00040FCD"/>
    <w:rsid w:val="000426FF"/>
    <w:rsid w:val="00043065"/>
    <w:rsid w:val="000448F0"/>
    <w:rsid w:val="00044B59"/>
    <w:rsid w:val="00044E9B"/>
    <w:rsid w:val="0004562D"/>
    <w:rsid w:val="000458BC"/>
    <w:rsid w:val="000473E7"/>
    <w:rsid w:val="0004772A"/>
    <w:rsid w:val="0005319E"/>
    <w:rsid w:val="00053684"/>
    <w:rsid w:val="0005412B"/>
    <w:rsid w:val="0005536A"/>
    <w:rsid w:val="00055373"/>
    <w:rsid w:val="000576A5"/>
    <w:rsid w:val="00062145"/>
    <w:rsid w:val="00062DC2"/>
    <w:rsid w:val="00063224"/>
    <w:rsid w:val="0006347D"/>
    <w:rsid w:val="00063A00"/>
    <w:rsid w:val="00064FCC"/>
    <w:rsid w:val="0006573F"/>
    <w:rsid w:val="00066E46"/>
    <w:rsid w:val="00067009"/>
    <w:rsid w:val="00067437"/>
    <w:rsid w:val="000702BE"/>
    <w:rsid w:val="000712F2"/>
    <w:rsid w:val="00074053"/>
    <w:rsid w:val="000763BF"/>
    <w:rsid w:val="00076A16"/>
    <w:rsid w:val="00077E25"/>
    <w:rsid w:val="00081B8D"/>
    <w:rsid w:val="00086A5E"/>
    <w:rsid w:val="0008712F"/>
    <w:rsid w:val="00093AE6"/>
    <w:rsid w:val="00094575"/>
    <w:rsid w:val="00095CC3"/>
    <w:rsid w:val="00096FC5"/>
    <w:rsid w:val="00096FCF"/>
    <w:rsid w:val="000A051C"/>
    <w:rsid w:val="000A08C3"/>
    <w:rsid w:val="000A1C9A"/>
    <w:rsid w:val="000A552C"/>
    <w:rsid w:val="000A5E02"/>
    <w:rsid w:val="000B16B2"/>
    <w:rsid w:val="000B1EB4"/>
    <w:rsid w:val="000B2E63"/>
    <w:rsid w:val="000B3AB6"/>
    <w:rsid w:val="000B521F"/>
    <w:rsid w:val="000B52B3"/>
    <w:rsid w:val="000B7EBC"/>
    <w:rsid w:val="000C15A6"/>
    <w:rsid w:val="000C1F3F"/>
    <w:rsid w:val="000C27B1"/>
    <w:rsid w:val="000C295E"/>
    <w:rsid w:val="000C3441"/>
    <w:rsid w:val="000D0DE1"/>
    <w:rsid w:val="000D1ABF"/>
    <w:rsid w:val="000D3CE5"/>
    <w:rsid w:val="000D3E3B"/>
    <w:rsid w:val="000D5C7F"/>
    <w:rsid w:val="000D7248"/>
    <w:rsid w:val="000E0B20"/>
    <w:rsid w:val="000E3601"/>
    <w:rsid w:val="000E3939"/>
    <w:rsid w:val="000E747D"/>
    <w:rsid w:val="000F1F30"/>
    <w:rsid w:val="000F247D"/>
    <w:rsid w:val="000F376B"/>
    <w:rsid w:val="000F6654"/>
    <w:rsid w:val="000F6CEB"/>
    <w:rsid w:val="000F75F8"/>
    <w:rsid w:val="0010120C"/>
    <w:rsid w:val="0010133F"/>
    <w:rsid w:val="00102298"/>
    <w:rsid w:val="00103031"/>
    <w:rsid w:val="00103268"/>
    <w:rsid w:val="0010752F"/>
    <w:rsid w:val="00111F93"/>
    <w:rsid w:val="001121FE"/>
    <w:rsid w:val="00113BF4"/>
    <w:rsid w:val="00115C02"/>
    <w:rsid w:val="00117263"/>
    <w:rsid w:val="00121B31"/>
    <w:rsid w:val="00122477"/>
    <w:rsid w:val="00123A2E"/>
    <w:rsid w:val="00127B20"/>
    <w:rsid w:val="00127D4E"/>
    <w:rsid w:val="00132968"/>
    <w:rsid w:val="00140311"/>
    <w:rsid w:val="00140BBC"/>
    <w:rsid w:val="00142195"/>
    <w:rsid w:val="0014256F"/>
    <w:rsid w:val="0014331A"/>
    <w:rsid w:val="001442B6"/>
    <w:rsid w:val="0014560A"/>
    <w:rsid w:val="00145634"/>
    <w:rsid w:val="00150394"/>
    <w:rsid w:val="00153C58"/>
    <w:rsid w:val="00153EAF"/>
    <w:rsid w:val="00154B25"/>
    <w:rsid w:val="00155C06"/>
    <w:rsid w:val="0016077A"/>
    <w:rsid w:val="0016109A"/>
    <w:rsid w:val="00163B65"/>
    <w:rsid w:val="00164C6E"/>
    <w:rsid w:val="001701CC"/>
    <w:rsid w:val="00171900"/>
    <w:rsid w:val="00172E23"/>
    <w:rsid w:val="0017432C"/>
    <w:rsid w:val="00175308"/>
    <w:rsid w:val="00175421"/>
    <w:rsid w:val="00177EC8"/>
    <w:rsid w:val="00181136"/>
    <w:rsid w:val="00182DAA"/>
    <w:rsid w:val="001830E9"/>
    <w:rsid w:val="00183482"/>
    <w:rsid w:val="00185925"/>
    <w:rsid w:val="0019155F"/>
    <w:rsid w:val="00194AC2"/>
    <w:rsid w:val="00197C9F"/>
    <w:rsid w:val="001A2E03"/>
    <w:rsid w:val="001A32CB"/>
    <w:rsid w:val="001A340B"/>
    <w:rsid w:val="001A5282"/>
    <w:rsid w:val="001A5C68"/>
    <w:rsid w:val="001A795D"/>
    <w:rsid w:val="001B2984"/>
    <w:rsid w:val="001B6909"/>
    <w:rsid w:val="001B79E9"/>
    <w:rsid w:val="001C1949"/>
    <w:rsid w:val="001C2120"/>
    <w:rsid w:val="001C2122"/>
    <w:rsid w:val="001D0405"/>
    <w:rsid w:val="001D1561"/>
    <w:rsid w:val="001D1FFC"/>
    <w:rsid w:val="001D6DAF"/>
    <w:rsid w:val="001E0380"/>
    <w:rsid w:val="001E0B13"/>
    <w:rsid w:val="001E252C"/>
    <w:rsid w:val="001E6D9F"/>
    <w:rsid w:val="001E7190"/>
    <w:rsid w:val="001E7B06"/>
    <w:rsid w:val="001F2269"/>
    <w:rsid w:val="001F3257"/>
    <w:rsid w:val="001F35EF"/>
    <w:rsid w:val="001F5C21"/>
    <w:rsid w:val="001F65C5"/>
    <w:rsid w:val="001F7D08"/>
    <w:rsid w:val="002008D8"/>
    <w:rsid w:val="002022EF"/>
    <w:rsid w:val="0020413B"/>
    <w:rsid w:val="00207D4C"/>
    <w:rsid w:val="0021154E"/>
    <w:rsid w:val="002132E8"/>
    <w:rsid w:val="002135C2"/>
    <w:rsid w:val="002147E2"/>
    <w:rsid w:val="002158FC"/>
    <w:rsid w:val="00215F12"/>
    <w:rsid w:val="002172B1"/>
    <w:rsid w:val="002207A4"/>
    <w:rsid w:val="0022183C"/>
    <w:rsid w:val="00223B11"/>
    <w:rsid w:val="00224E50"/>
    <w:rsid w:val="0022541B"/>
    <w:rsid w:val="002254D2"/>
    <w:rsid w:val="00226FFD"/>
    <w:rsid w:val="002318DE"/>
    <w:rsid w:val="00232031"/>
    <w:rsid w:val="00232646"/>
    <w:rsid w:val="002331E4"/>
    <w:rsid w:val="00236704"/>
    <w:rsid w:val="00236FAD"/>
    <w:rsid w:val="00237046"/>
    <w:rsid w:val="00240782"/>
    <w:rsid w:val="00244309"/>
    <w:rsid w:val="00246381"/>
    <w:rsid w:val="0024653D"/>
    <w:rsid w:val="002477C2"/>
    <w:rsid w:val="002500F7"/>
    <w:rsid w:val="002503F8"/>
    <w:rsid w:val="002519BD"/>
    <w:rsid w:val="00252824"/>
    <w:rsid w:val="00252DF7"/>
    <w:rsid w:val="00254371"/>
    <w:rsid w:val="002561B2"/>
    <w:rsid w:val="00257F64"/>
    <w:rsid w:val="00260BC9"/>
    <w:rsid w:val="002612DB"/>
    <w:rsid w:val="00261789"/>
    <w:rsid w:val="00264386"/>
    <w:rsid w:val="002660AB"/>
    <w:rsid w:val="00270E1E"/>
    <w:rsid w:val="00271085"/>
    <w:rsid w:val="002743C4"/>
    <w:rsid w:val="00275DF4"/>
    <w:rsid w:val="002775BB"/>
    <w:rsid w:val="0028260F"/>
    <w:rsid w:val="00282909"/>
    <w:rsid w:val="00283BC3"/>
    <w:rsid w:val="00285329"/>
    <w:rsid w:val="002855E6"/>
    <w:rsid w:val="00287757"/>
    <w:rsid w:val="002905DF"/>
    <w:rsid w:val="00291033"/>
    <w:rsid w:val="00291786"/>
    <w:rsid w:val="002923D9"/>
    <w:rsid w:val="002943B9"/>
    <w:rsid w:val="002945DE"/>
    <w:rsid w:val="00295C27"/>
    <w:rsid w:val="00297A89"/>
    <w:rsid w:val="002A1613"/>
    <w:rsid w:val="002A1925"/>
    <w:rsid w:val="002A278C"/>
    <w:rsid w:val="002A39E7"/>
    <w:rsid w:val="002A60EC"/>
    <w:rsid w:val="002B0046"/>
    <w:rsid w:val="002B0C02"/>
    <w:rsid w:val="002B255D"/>
    <w:rsid w:val="002B5074"/>
    <w:rsid w:val="002B513F"/>
    <w:rsid w:val="002B58A3"/>
    <w:rsid w:val="002B6DF8"/>
    <w:rsid w:val="002B7DE8"/>
    <w:rsid w:val="002B7F89"/>
    <w:rsid w:val="002C4388"/>
    <w:rsid w:val="002C4AE1"/>
    <w:rsid w:val="002C69E5"/>
    <w:rsid w:val="002C7D43"/>
    <w:rsid w:val="002D0F30"/>
    <w:rsid w:val="002D2984"/>
    <w:rsid w:val="002D30E6"/>
    <w:rsid w:val="002D3137"/>
    <w:rsid w:val="002D3747"/>
    <w:rsid w:val="002D3CB4"/>
    <w:rsid w:val="002D40EF"/>
    <w:rsid w:val="002E060C"/>
    <w:rsid w:val="002E07BD"/>
    <w:rsid w:val="002E12A1"/>
    <w:rsid w:val="002E14DF"/>
    <w:rsid w:val="002E15F7"/>
    <w:rsid w:val="002E216A"/>
    <w:rsid w:val="002E5EC5"/>
    <w:rsid w:val="002F136B"/>
    <w:rsid w:val="002F4DC6"/>
    <w:rsid w:val="002F6549"/>
    <w:rsid w:val="00300DFB"/>
    <w:rsid w:val="003012F1"/>
    <w:rsid w:val="00301BE1"/>
    <w:rsid w:val="00301EF2"/>
    <w:rsid w:val="00304BBF"/>
    <w:rsid w:val="00306FE1"/>
    <w:rsid w:val="003078D1"/>
    <w:rsid w:val="00311B27"/>
    <w:rsid w:val="00314CB2"/>
    <w:rsid w:val="00316DEF"/>
    <w:rsid w:val="00317D32"/>
    <w:rsid w:val="0032187D"/>
    <w:rsid w:val="00321D05"/>
    <w:rsid w:val="003229E9"/>
    <w:rsid w:val="00324238"/>
    <w:rsid w:val="0033040A"/>
    <w:rsid w:val="003327B2"/>
    <w:rsid w:val="003337DA"/>
    <w:rsid w:val="00333B3D"/>
    <w:rsid w:val="003364D0"/>
    <w:rsid w:val="00336B55"/>
    <w:rsid w:val="00341372"/>
    <w:rsid w:val="003413FE"/>
    <w:rsid w:val="00343800"/>
    <w:rsid w:val="00343B01"/>
    <w:rsid w:val="00345A85"/>
    <w:rsid w:val="00345B81"/>
    <w:rsid w:val="00346547"/>
    <w:rsid w:val="00351063"/>
    <w:rsid w:val="00351E78"/>
    <w:rsid w:val="003607D8"/>
    <w:rsid w:val="0036522E"/>
    <w:rsid w:val="00365489"/>
    <w:rsid w:val="00365BA6"/>
    <w:rsid w:val="00367A75"/>
    <w:rsid w:val="003701BA"/>
    <w:rsid w:val="003702FF"/>
    <w:rsid w:val="0037303D"/>
    <w:rsid w:val="00373237"/>
    <w:rsid w:val="00373F8A"/>
    <w:rsid w:val="0037400C"/>
    <w:rsid w:val="003756FF"/>
    <w:rsid w:val="00377873"/>
    <w:rsid w:val="00377F80"/>
    <w:rsid w:val="0038199C"/>
    <w:rsid w:val="00382270"/>
    <w:rsid w:val="003823BE"/>
    <w:rsid w:val="0038258D"/>
    <w:rsid w:val="0038543F"/>
    <w:rsid w:val="00386032"/>
    <w:rsid w:val="00390F5D"/>
    <w:rsid w:val="00392455"/>
    <w:rsid w:val="00393FD8"/>
    <w:rsid w:val="00396CE7"/>
    <w:rsid w:val="00396DD5"/>
    <w:rsid w:val="003A0502"/>
    <w:rsid w:val="003A0F9A"/>
    <w:rsid w:val="003A348A"/>
    <w:rsid w:val="003A3853"/>
    <w:rsid w:val="003A57B4"/>
    <w:rsid w:val="003A6651"/>
    <w:rsid w:val="003B16CE"/>
    <w:rsid w:val="003B20F1"/>
    <w:rsid w:val="003B2959"/>
    <w:rsid w:val="003B4AE0"/>
    <w:rsid w:val="003C0314"/>
    <w:rsid w:val="003C0908"/>
    <w:rsid w:val="003C2B99"/>
    <w:rsid w:val="003C4110"/>
    <w:rsid w:val="003C5476"/>
    <w:rsid w:val="003C5E6C"/>
    <w:rsid w:val="003C6190"/>
    <w:rsid w:val="003D0CCD"/>
    <w:rsid w:val="003D0E3F"/>
    <w:rsid w:val="003D11D3"/>
    <w:rsid w:val="003D3356"/>
    <w:rsid w:val="003D338C"/>
    <w:rsid w:val="003D385B"/>
    <w:rsid w:val="003D3C4A"/>
    <w:rsid w:val="003D51E3"/>
    <w:rsid w:val="003D587A"/>
    <w:rsid w:val="003E0D13"/>
    <w:rsid w:val="003E127C"/>
    <w:rsid w:val="003E15B2"/>
    <w:rsid w:val="003E25F6"/>
    <w:rsid w:val="003E35F4"/>
    <w:rsid w:val="003E3AE9"/>
    <w:rsid w:val="003E4CB8"/>
    <w:rsid w:val="003E5CE2"/>
    <w:rsid w:val="003E7766"/>
    <w:rsid w:val="003E7D28"/>
    <w:rsid w:val="003F1889"/>
    <w:rsid w:val="003F246F"/>
    <w:rsid w:val="003F3934"/>
    <w:rsid w:val="003F454C"/>
    <w:rsid w:val="003F6502"/>
    <w:rsid w:val="003F7BF9"/>
    <w:rsid w:val="004007FD"/>
    <w:rsid w:val="00401414"/>
    <w:rsid w:val="00401BC1"/>
    <w:rsid w:val="00401E05"/>
    <w:rsid w:val="00401FAC"/>
    <w:rsid w:val="00402D6D"/>
    <w:rsid w:val="00404801"/>
    <w:rsid w:val="0040540B"/>
    <w:rsid w:val="004057CB"/>
    <w:rsid w:val="00407CC5"/>
    <w:rsid w:val="00407E09"/>
    <w:rsid w:val="00407FF6"/>
    <w:rsid w:val="00411D7F"/>
    <w:rsid w:val="00414EA1"/>
    <w:rsid w:val="004152DB"/>
    <w:rsid w:val="00415914"/>
    <w:rsid w:val="00416634"/>
    <w:rsid w:val="00416DAA"/>
    <w:rsid w:val="00417052"/>
    <w:rsid w:val="00417F82"/>
    <w:rsid w:val="0042050D"/>
    <w:rsid w:val="00420DA5"/>
    <w:rsid w:val="004243E5"/>
    <w:rsid w:val="00426F8D"/>
    <w:rsid w:val="00431FF5"/>
    <w:rsid w:val="004333A3"/>
    <w:rsid w:val="00436541"/>
    <w:rsid w:val="004365D6"/>
    <w:rsid w:val="0043725A"/>
    <w:rsid w:val="00437E66"/>
    <w:rsid w:val="0044205B"/>
    <w:rsid w:val="00444FC7"/>
    <w:rsid w:val="00447582"/>
    <w:rsid w:val="00447EE6"/>
    <w:rsid w:val="00451E71"/>
    <w:rsid w:val="00454D7A"/>
    <w:rsid w:val="00456105"/>
    <w:rsid w:val="004569C6"/>
    <w:rsid w:val="0045750B"/>
    <w:rsid w:val="00460611"/>
    <w:rsid w:val="0046132A"/>
    <w:rsid w:val="004622BF"/>
    <w:rsid w:val="00464552"/>
    <w:rsid w:val="004714A5"/>
    <w:rsid w:val="00471F3A"/>
    <w:rsid w:val="00474963"/>
    <w:rsid w:val="00475554"/>
    <w:rsid w:val="00476C4C"/>
    <w:rsid w:val="00476F77"/>
    <w:rsid w:val="00477D47"/>
    <w:rsid w:val="004824EB"/>
    <w:rsid w:val="00483BE0"/>
    <w:rsid w:val="00484FAD"/>
    <w:rsid w:val="00485572"/>
    <w:rsid w:val="00486221"/>
    <w:rsid w:val="00486580"/>
    <w:rsid w:val="00487343"/>
    <w:rsid w:val="00490FAC"/>
    <w:rsid w:val="004921EF"/>
    <w:rsid w:val="00493E4D"/>
    <w:rsid w:val="0049500B"/>
    <w:rsid w:val="00495033"/>
    <w:rsid w:val="00495513"/>
    <w:rsid w:val="004A00A8"/>
    <w:rsid w:val="004A0864"/>
    <w:rsid w:val="004A0B39"/>
    <w:rsid w:val="004A2E76"/>
    <w:rsid w:val="004A33EE"/>
    <w:rsid w:val="004A3E94"/>
    <w:rsid w:val="004A4061"/>
    <w:rsid w:val="004A487A"/>
    <w:rsid w:val="004A5A55"/>
    <w:rsid w:val="004A644F"/>
    <w:rsid w:val="004A6696"/>
    <w:rsid w:val="004A77D6"/>
    <w:rsid w:val="004B0479"/>
    <w:rsid w:val="004B10A7"/>
    <w:rsid w:val="004B36EA"/>
    <w:rsid w:val="004B4288"/>
    <w:rsid w:val="004B52E0"/>
    <w:rsid w:val="004B54ED"/>
    <w:rsid w:val="004B5A29"/>
    <w:rsid w:val="004B6095"/>
    <w:rsid w:val="004C09B5"/>
    <w:rsid w:val="004C0A1C"/>
    <w:rsid w:val="004C1649"/>
    <w:rsid w:val="004C1F0C"/>
    <w:rsid w:val="004C2ED3"/>
    <w:rsid w:val="004C4894"/>
    <w:rsid w:val="004C6CC3"/>
    <w:rsid w:val="004D02BE"/>
    <w:rsid w:val="004D078B"/>
    <w:rsid w:val="004D23FD"/>
    <w:rsid w:val="004D28D8"/>
    <w:rsid w:val="004E0E06"/>
    <w:rsid w:val="004E174C"/>
    <w:rsid w:val="004E2715"/>
    <w:rsid w:val="004E2B8A"/>
    <w:rsid w:val="004E2E9E"/>
    <w:rsid w:val="004E48EB"/>
    <w:rsid w:val="004F19EC"/>
    <w:rsid w:val="004F2725"/>
    <w:rsid w:val="004F2F28"/>
    <w:rsid w:val="004F3706"/>
    <w:rsid w:val="004F3E08"/>
    <w:rsid w:val="004F4DEF"/>
    <w:rsid w:val="004F569E"/>
    <w:rsid w:val="004F577C"/>
    <w:rsid w:val="004F7BC8"/>
    <w:rsid w:val="00502D5D"/>
    <w:rsid w:val="005034F9"/>
    <w:rsid w:val="0050424C"/>
    <w:rsid w:val="00504D2E"/>
    <w:rsid w:val="005057C9"/>
    <w:rsid w:val="00510C17"/>
    <w:rsid w:val="0051449F"/>
    <w:rsid w:val="0051461A"/>
    <w:rsid w:val="0051628D"/>
    <w:rsid w:val="00517372"/>
    <w:rsid w:val="005202ED"/>
    <w:rsid w:val="00521923"/>
    <w:rsid w:val="00521A4F"/>
    <w:rsid w:val="00521E2C"/>
    <w:rsid w:val="00524C8A"/>
    <w:rsid w:val="0052533A"/>
    <w:rsid w:val="0052657C"/>
    <w:rsid w:val="005306A0"/>
    <w:rsid w:val="00531544"/>
    <w:rsid w:val="00532EC2"/>
    <w:rsid w:val="00534FE1"/>
    <w:rsid w:val="00535ECD"/>
    <w:rsid w:val="00541EE2"/>
    <w:rsid w:val="005424F3"/>
    <w:rsid w:val="00545944"/>
    <w:rsid w:val="00546831"/>
    <w:rsid w:val="0055094F"/>
    <w:rsid w:val="00551102"/>
    <w:rsid w:val="005512CA"/>
    <w:rsid w:val="005513A6"/>
    <w:rsid w:val="00552B36"/>
    <w:rsid w:val="005541E7"/>
    <w:rsid w:val="0055460F"/>
    <w:rsid w:val="00557843"/>
    <w:rsid w:val="00561B19"/>
    <w:rsid w:val="00561E30"/>
    <w:rsid w:val="005630F1"/>
    <w:rsid w:val="00565D47"/>
    <w:rsid w:val="0056776C"/>
    <w:rsid w:val="00567E54"/>
    <w:rsid w:val="00570486"/>
    <w:rsid w:val="00570E23"/>
    <w:rsid w:val="00573093"/>
    <w:rsid w:val="00575483"/>
    <w:rsid w:val="00575A25"/>
    <w:rsid w:val="00575FB9"/>
    <w:rsid w:val="00580C24"/>
    <w:rsid w:val="005826D8"/>
    <w:rsid w:val="00582821"/>
    <w:rsid w:val="00584FCD"/>
    <w:rsid w:val="005862A2"/>
    <w:rsid w:val="005878D4"/>
    <w:rsid w:val="00587B03"/>
    <w:rsid w:val="00590E91"/>
    <w:rsid w:val="005927C3"/>
    <w:rsid w:val="00592C16"/>
    <w:rsid w:val="00597D56"/>
    <w:rsid w:val="005A5E07"/>
    <w:rsid w:val="005A61EB"/>
    <w:rsid w:val="005A6203"/>
    <w:rsid w:val="005B4387"/>
    <w:rsid w:val="005B4553"/>
    <w:rsid w:val="005B4ACF"/>
    <w:rsid w:val="005B5C35"/>
    <w:rsid w:val="005B5CF9"/>
    <w:rsid w:val="005C1696"/>
    <w:rsid w:val="005C1CEF"/>
    <w:rsid w:val="005C3A2A"/>
    <w:rsid w:val="005C3F2D"/>
    <w:rsid w:val="005C5440"/>
    <w:rsid w:val="005C6413"/>
    <w:rsid w:val="005C6EDF"/>
    <w:rsid w:val="005D38A5"/>
    <w:rsid w:val="005D397D"/>
    <w:rsid w:val="005E2176"/>
    <w:rsid w:val="005E22C2"/>
    <w:rsid w:val="005E2FCA"/>
    <w:rsid w:val="005E3AE0"/>
    <w:rsid w:val="005E3F70"/>
    <w:rsid w:val="005E4889"/>
    <w:rsid w:val="005E5B9C"/>
    <w:rsid w:val="005E796B"/>
    <w:rsid w:val="005F0872"/>
    <w:rsid w:val="005F176D"/>
    <w:rsid w:val="005F49E7"/>
    <w:rsid w:val="005F5677"/>
    <w:rsid w:val="00601D93"/>
    <w:rsid w:val="00602F6B"/>
    <w:rsid w:val="00604436"/>
    <w:rsid w:val="00604BB9"/>
    <w:rsid w:val="00607447"/>
    <w:rsid w:val="0060786A"/>
    <w:rsid w:val="0061341E"/>
    <w:rsid w:val="006141CD"/>
    <w:rsid w:val="0062007A"/>
    <w:rsid w:val="006230B6"/>
    <w:rsid w:val="00624800"/>
    <w:rsid w:val="00624E80"/>
    <w:rsid w:val="0062543B"/>
    <w:rsid w:val="00626C18"/>
    <w:rsid w:val="00626D37"/>
    <w:rsid w:val="006313E1"/>
    <w:rsid w:val="00635A63"/>
    <w:rsid w:val="00635CE6"/>
    <w:rsid w:val="006366C8"/>
    <w:rsid w:val="00641083"/>
    <w:rsid w:val="00641870"/>
    <w:rsid w:val="00642919"/>
    <w:rsid w:val="00642C6B"/>
    <w:rsid w:val="00643E0C"/>
    <w:rsid w:val="0065008A"/>
    <w:rsid w:val="00654EA6"/>
    <w:rsid w:val="00656167"/>
    <w:rsid w:val="00660077"/>
    <w:rsid w:val="00662201"/>
    <w:rsid w:val="00662323"/>
    <w:rsid w:val="006630B3"/>
    <w:rsid w:val="006639CE"/>
    <w:rsid w:val="006669B7"/>
    <w:rsid w:val="00666B86"/>
    <w:rsid w:val="00673670"/>
    <w:rsid w:val="00674121"/>
    <w:rsid w:val="00675181"/>
    <w:rsid w:val="00676D64"/>
    <w:rsid w:val="006773AC"/>
    <w:rsid w:val="00681EA3"/>
    <w:rsid w:val="00683504"/>
    <w:rsid w:val="0068360D"/>
    <w:rsid w:val="00683901"/>
    <w:rsid w:val="006862A5"/>
    <w:rsid w:val="00693A2C"/>
    <w:rsid w:val="00694090"/>
    <w:rsid w:val="0069456F"/>
    <w:rsid w:val="00694B5F"/>
    <w:rsid w:val="00696BFD"/>
    <w:rsid w:val="006A135F"/>
    <w:rsid w:val="006A38AD"/>
    <w:rsid w:val="006A4A39"/>
    <w:rsid w:val="006A5953"/>
    <w:rsid w:val="006B1D3C"/>
    <w:rsid w:val="006B366C"/>
    <w:rsid w:val="006C01D7"/>
    <w:rsid w:val="006C1585"/>
    <w:rsid w:val="006C366F"/>
    <w:rsid w:val="006D07AC"/>
    <w:rsid w:val="006D16AD"/>
    <w:rsid w:val="006D3076"/>
    <w:rsid w:val="006D3CCF"/>
    <w:rsid w:val="006D4B69"/>
    <w:rsid w:val="006D667B"/>
    <w:rsid w:val="006D7500"/>
    <w:rsid w:val="006D7B14"/>
    <w:rsid w:val="006E1102"/>
    <w:rsid w:val="006E156C"/>
    <w:rsid w:val="006E34E3"/>
    <w:rsid w:val="006E390A"/>
    <w:rsid w:val="006E3BB5"/>
    <w:rsid w:val="006E47CD"/>
    <w:rsid w:val="006E5E30"/>
    <w:rsid w:val="006E6306"/>
    <w:rsid w:val="006E64A8"/>
    <w:rsid w:val="006F0611"/>
    <w:rsid w:val="006F23F6"/>
    <w:rsid w:val="006F553F"/>
    <w:rsid w:val="006F5DEF"/>
    <w:rsid w:val="00700D42"/>
    <w:rsid w:val="00700DCA"/>
    <w:rsid w:val="007046DF"/>
    <w:rsid w:val="00704E62"/>
    <w:rsid w:val="0070576C"/>
    <w:rsid w:val="00705A38"/>
    <w:rsid w:val="00705CC5"/>
    <w:rsid w:val="00705D2A"/>
    <w:rsid w:val="007077C5"/>
    <w:rsid w:val="00710A5B"/>
    <w:rsid w:val="00711D8E"/>
    <w:rsid w:val="00712D2A"/>
    <w:rsid w:val="00713229"/>
    <w:rsid w:val="00717D1B"/>
    <w:rsid w:val="00720570"/>
    <w:rsid w:val="00724151"/>
    <w:rsid w:val="00724AA0"/>
    <w:rsid w:val="00724B4C"/>
    <w:rsid w:val="007273A8"/>
    <w:rsid w:val="00730F66"/>
    <w:rsid w:val="00731DB8"/>
    <w:rsid w:val="00733ED9"/>
    <w:rsid w:val="00735197"/>
    <w:rsid w:val="007357DA"/>
    <w:rsid w:val="0073746B"/>
    <w:rsid w:val="007406AD"/>
    <w:rsid w:val="007435EE"/>
    <w:rsid w:val="00745758"/>
    <w:rsid w:val="007469F3"/>
    <w:rsid w:val="00752C57"/>
    <w:rsid w:val="00753848"/>
    <w:rsid w:val="00753E7D"/>
    <w:rsid w:val="007544E6"/>
    <w:rsid w:val="00755101"/>
    <w:rsid w:val="007572E9"/>
    <w:rsid w:val="00757FFD"/>
    <w:rsid w:val="00760EC6"/>
    <w:rsid w:val="0076275B"/>
    <w:rsid w:val="0076422B"/>
    <w:rsid w:val="0076455A"/>
    <w:rsid w:val="0076543C"/>
    <w:rsid w:val="0076614A"/>
    <w:rsid w:val="0076661A"/>
    <w:rsid w:val="00767ECB"/>
    <w:rsid w:val="0077053E"/>
    <w:rsid w:val="00772854"/>
    <w:rsid w:val="007732E9"/>
    <w:rsid w:val="00776F41"/>
    <w:rsid w:val="00781BB4"/>
    <w:rsid w:val="00782280"/>
    <w:rsid w:val="00787B22"/>
    <w:rsid w:val="00791664"/>
    <w:rsid w:val="00792509"/>
    <w:rsid w:val="0079362A"/>
    <w:rsid w:val="00794EBD"/>
    <w:rsid w:val="00794FCB"/>
    <w:rsid w:val="007957E8"/>
    <w:rsid w:val="007A18A8"/>
    <w:rsid w:val="007A2944"/>
    <w:rsid w:val="007A53D2"/>
    <w:rsid w:val="007A60E9"/>
    <w:rsid w:val="007B1A94"/>
    <w:rsid w:val="007B2B73"/>
    <w:rsid w:val="007B2FF9"/>
    <w:rsid w:val="007B3BB2"/>
    <w:rsid w:val="007B4E95"/>
    <w:rsid w:val="007B6A67"/>
    <w:rsid w:val="007B7288"/>
    <w:rsid w:val="007C13BA"/>
    <w:rsid w:val="007C22CA"/>
    <w:rsid w:val="007C2437"/>
    <w:rsid w:val="007C3232"/>
    <w:rsid w:val="007C3BF4"/>
    <w:rsid w:val="007C4752"/>
    <w:rsid w:val="007C7FA0"/>
    <w:rsid w:val="007D0A54"/>
    <w:rsid w:val="007D0BC5"/>
    <w:rsid w:val="007D1410"/>
    <w:rsid w:val="007D3BC2"/>
    <w:rsid w:val="007D4D6B"/>
    <w:rsid w:val="007D599E"/>
    <w:rsid w:val="007D5D59"/>
    <w:rsid w:val="007E122D"/>
    <w:rsid w:val="007E2040"/>
    <w:rsid w:val="007E2DE5"/>
    <w:rsid w:val="007E4FD6"/>
    <w:rsid w:val="007E50AC"/>
    <w:rsid w:val="007F0D7C"/>
    <w:rsid w:val="007F27F5"/>
    <w:rsid w:val="007F35B8"/>
    <w:rsid w:val="007F4F37"/>
    <w:rsid w:val="007F4FB9"/>
    <w:rsid w:val="007F6A5E"/>
    <w:rsid w:val="00801A98"/>
    <w:rsid w:val="00803F39"/>
    <w:rsid w:val="00805AD4"/>
    <w:rsid w:val="0081308A"/>
    <w:rsid w:val="008176CD"/>
    <w:rsid w:val="00817ACB"/>
    <w:rsid w:val="00820152"/>
    <w:rsid w:val="008219CE"/>
    <w:rsid w:val="008277CC"/>
    <w:rsid w:val="00835D38"/>
    <w:rsid w:val="00835F67"/>
    <w:rsid w:val="00836548"/>
    <w:rsid w:val="0083723B"/>
    <w:rsid w:val="008410F5"/>
    <w:rsid w:val="00841AEB"/>
    <w:rsid w:val="008420E4"/>
    <w:rsid w:val="00842EDE"/>
    <w:rsid w:val="008437EA"/>
    <w:rsid w:val="00845250"/>
    <w:rsid w:val="0084592E"/>
    <w:rsid w:val="00845C72"/>
    <w:rsid w:val="00846921"/>
    <w:rsid w:val="008474B5"/>
    <w:rsid w:val="008511D9"/>
    <w:rsid w:val="008511E3"/>
    <w:rsid w:val="0085553C"/>
    <w:rsid w:val="0085572D"/>
    <w:rsid w:val="00855F63"/>
    <w:rsid w:val="008575A8"/>
    <w:rsid w:val="008617F8"/>
    <w:rsid w:val="00861BBB"/>
    <w:rsid w:val="00863172"/>
    <w:rsid w:val="00864BA8"/>
    <w:rsid w:val="00866B71"/>
    <w:rsid w:val="00867013"/>
    <w:rsid w:val="00867EF4"/>
    <w:rsid w:val="008701A6"/>
    <w:rsid w:val="00871C81"/>
    <w:rsid w:val="00871FFA"/>
    <w:rsid w:val="00872181"/>
    <w:rsid w:val="00872323"/>
    <w:rsid w:val="00874279"/>
    <w:rsid w:val="00876760"/>
    <w:rsid w:val="00876D17"/>
    <w:rsid w:val="00881FA5"/>
    <w:rsid w:val="00883013"/>
    <w:rsid w:val="00884630"/>
    <w:rsid w:val="008867F0"/>
    <w:rsid w:val="00886813"/>
    <w:rsid w:val="00891A4E"/>
    <w:rsid w:val="008A58DA"/>
    <w:rsid w:val="008A6CE5"/>
    <w:rsid w:val="008A7AD8"/>
    <w:rsid w:val="008B01FF"/>
    <w:rsid w:val="008B376C"/>
    <w:rsid w:val="008B43ED"/>
    <w:rsid w:val="008B4AEA"/>
    <w:rsid w:val="008B6245"/>
    <w:rsid w:val="008B72B1"/>
    <w:rsid w:val="008B7413"/>
    <w:rsid w:val="008C1863"/>
    <w:rsid w:val="008C602D"/>
    <w:rsid w:val="008C7969"/>
    <w:rsid w:val="008D0F6D"/>
    <w:rsid w:val="008D49AE"/>
    <w:rsid w:val="008D668B"/>
    <w:rsid w:val="008D79CE"/>
    <w:rsid w:val="008E165A"/>
    <w:rsid w:val="008E1C15"/>
    <w:rsid w:val="008E3F81"/>
    <w:rsid w:val="008E6E21"/>
    <w:rsid w:val="008F2D89"/>
    <w:rsid w:val="00900017"/>
    <w:rsid w:val="0090019F"/>
    <w:rsid w:val="00902551"/>
    <w:rsid w:val="009040E9"/>
    <w:rsid w:val="00904162"/>
    <w:rsid w:val="00905515"/>
    <w:rsid w:val="009055DD"/>
    <w:rsid w:val="009069CB"/>
    <w:rsid w:val="00907437"/>
    <w:rsid w:val="00912061"/>
    <w:rsid w:val="00913014"/>
    <w:rsid w:val="00913B5D"/>
    <w:rsid w:val="009151F0"/>
    <w:rsid w:val="009159B9"/>
    <w:rsid w:val="00916B55"/>
    <w:rsid w:val="00917163"/>
    <w:rsid w:val="00917744"/>
    <w:rsid w:val="00917BB5"/>
    <w:rsid w:val="00920061"/>
    <w:rsid w:val="009208DE"/>
    <w:rsid w:val="009216F3"/>
    <w:rsid w:val="00921DAB"/>
    <w:rsid w:val="0092311A"/>
    <w:rsid w:val="00923B42"/>
    <w:rsid w:val="00924756"/>
    <w:rsid w:val="00925598"/>
    <w:rsid w:val="0093095C"/>
    <w:rsid w:val="00931545"/>
    <w:rsid w:val="0093650D"/>
    <w:rsid w:val="00943713"/>
    <w:rsid w:val="0094458B"/>
    <w:rsid w:val="009453E0"/>
    <w:rsid w:val="0095059C"/>
    <w:rsid w:val="00950BC1"/>
    <w:rsid w:val="009521B4"/>
    <w:rsid w:val="00953615"/>
    <w:rsid w:val="00953761"/>
    <w:rsid w:val="0095395E"/>
    <w:rsid w:val="00955FAD"/>
    <w:rsid w:val="00956765"/>
    <w:rsid w:val="00956F56"/>
    <w:rsid w:val="00961126"/>
    <w:rsid w:val="00961EDD"/>
    <w:rsid w:val="0096393D"/>
    <w:rsid w:val="00967378"/>
    <w:rsid w:val="00967588"/>
    <w:rsid w:val="0096778C"/>
    <w:rsid w:val="009713FD"/>
    <w:rsid w:val="00971658"/>
    <w:rsid w:val="00973D09"/>
    <w:rsid w:val="009741B2"/>
    <w:rsid w:val="009741F2"/>
    <w:rsid w:val="00974AD1"/>
    <w:rsid w:val="009750B2"/>
    <w:rsid w:val="00976177"/>
    <w:rsid w:val="009779D3"/>
    <w:rsid w:val="00981823"/>
    <w:rsid w:val="00981B63"/>
    <w:rsid w:val="00982D40"/>
    <w:rsid w:val="00982F92"/>
    <w:rsid w:val="0098458C"/>
    <w:rsid w:val="00985606"/>
    <w:rsid w:val="0098658E"/>
    <w:rsid w:val="009869CC"/>
    <w:rsid w:val="009906A3"/>
    <w:rsid w:val="0099070F"/>
    <w:rsid w:val="0099153A"/>
    <w:rsid w:val="0099156A"/>
    <w:rsid w:val="0099274A"/>
    <w:rsid w:val="0099454E"/>
    <w:rsid w:val="0099541F"/>
    <w:rsid w:val="0099689A"/>
    <w:rsid w:val="009A42A5"/>
    <w:rsid w:val="009A450F"/>
    <w:rsid w:val="009A6DDC"/>
    <w:rsid w:val="009A7E7F"/>
    <w:rsid w:val="009B2228"/>
    <w:rsid w:val="009B2E69"/>
    <w:rsid w:val="009B4927"/>
    <w:rsid w:val="009B78EC"/>
    <w:rsid w:val="009C0BD4"/>
    <w:rsid w:val="009C2348"/>
    <w:rsid w:val="009C2C54"/>
    <w:rsid w:val="009C2F3E"/>
    <w:rsid w:val="009C313B"/>
    <w:rsid w:val="009C4151"/>
    <w:rsid w:val="009C44B2"/>
    <w:rsid w:val="009C5A99"/>
    <w:rsid w:val="009C7A5F"/>
    <w:rsid w:val="009D3E4F"/>
    <w:rsid w:val="009D4EB0"/>
    <w:rsid w:val="009E37E7"/>
    <w:rsid w:val="009E409D"/>
    <w:rsid w:val="009E6951"/>
    <w:rsid w:val="009F0D4B"/>
    <w:rsid w:val="009F19F9"/>
    <w:rsid w:val="009F2235"/>
    <w:rsid w:val="009F26FD"/>
    <w:rsid w:val="009F2A63"/>
    <w:rsid w:val="009F2D5A"/>
    <w:rsid w:val="009F341D"/>
    <w:rsid w:val="009F5192"/>
    <w:rsid w:val="009F5B57"/>
    <w:rsid w:val="009F6265"/>
    <w:rsid w:val="00A0079C"/>
    <w:rsid w:val="00A02949"/>
    <w:rsid w:val="00A02F9A"/>
    <w:rsid w:val="00A042CC"/>
    <w:rsid w:val="00A04468"/>
    <w:rsid w:val="00A04938"/>
    <w:rsid w:val="00A1142E"/>
    <w:rsid w:val="00A11E4B"/>
    <w:rsid w:val="00A123FF"/>
    <w:rsid w:val="00A13B0A"/>
    <w:rsid w:val="00A14C5E"/>
    <w:rsid w:val="00A14DE1"/>
    <w:rsid w:val="00A161E8"/>
    <w:rsid w:val="00A170EE"/>
    <w:rsid w:val="00A178BB"/>
    <w:rsid w:val="00A243C0"/>
    <w:rsid w:val="00A24A67"/>
    <w:rsid w:val="00A26CA9"/>
    <w:rsid w:val="00A3686D"/>
    <w:rsid w:val="00A4690C"/>
    <w:rsid w:val="00A47691"/>
    <w:rsid w:val="00A50085"/>
    <w:rsid w:val="00A500AB"/>
    <w:rsid w:val="00A544FB"/>
    <w:rsid w:val="00A57823"/>
    <w:rsid w:val="00A57A16"/>
    <w:rsid w:val="00A57FC2"/>
    <w:rsid w:val="00A621CE"/>
    <w:rsid w:val="00A62347"/>
    <w:rsid w:val="00A6237C"/>
    <w:rsid w:val="00A64AA0"/>
    <w:rsid w:val="00A66A11"/>
    <w:rsid w:val="00A6721D"/>
    <w:rsid w:val="00A7000C"/>
    <w:rsid w:val="00A70AA1"/>
    <w:rsid w:val="00A73686"/>
    <w:rsid w:val="00A7392C"/>
    <w:rsid w:val="00A764B8"/>
    <w:rsid w:val="00A810A3"/>
    <w:rsid w:val="00A82270"/>
    <w:rsid w:val="00A8549D"/>
    <w:rsid w:val="00A8623E"/>
    <w:rsid w:val="00A8639C"/>
    <w:rsid w:val="00A90BC5"/>
    <w:rsid w:val="00A932E8"/>
    <w:rsid w:val="00A9383E"/>
    <w:rsid w:val="00A94033"/>
    <w:rsid w:val="00AA1C00"/>
    <w:rsid w:val="00AA4725"/>
    <w:rsid w:val="00AA5729"/>
    <w:rsid w:val="00AA6D30"/>
    <w:rsid w:val="00AA7A4F"/>
    <w:rsid w:val="00AA7E97"/>
    <w:rsid w:val="00AB1C03"/>
    <w:rsid w:val="00AB2992"/>
    <w:rsid w:val="00AB32AF"/>
    <w:rsid w:val="00AB6F95"/>
    <w:rsid w:val="00AB7D26"/>
    <w:rsid w:val="00AB7F28"/>
    <w:rsid w:val="00AC3250"/>
    <w:rsid w:val="00AC454E"/>
    <w:rsid w:val="00AC59E5"/>
    <w:rsid w:val="00AC62DC"/>
    <w:rsid w:val="00AD4FB1"/>
    <w:rsid w:val="00AE20B9"/>
    <w:rsid w:val="00AE2154"/>
    <w:rsid w:val="00AF4144"/>
    <w:rsid w:val="00AF52AA"/>
    <w:rsid w:val="00AF5592"/>
    <w:rsid w:val="00AF69A1"/>
    <w:rsid w:val="00B00484"/>
    <w:rsid w:val="00B01826"/>
    <w:rsid w:val="00B03FDE"/>
    <w:rsid w:val="00B052DF"/>
    <w:rsid w:val="00B073DA"/>
    <w:rsid w:val="00B14F47"/>
    <w:rsid w:val="00B15CEC"/>
    <w:rsid w:val="00B175B4"/>
    <w:rsid w:val="00B20122"/>
    <w:rsid w:val="00B2020D"/>
    <w:rsid w:val="00B2090F"/>
    <w:rsid w:val="00B21552"/>
    <w:rsid w:val="00B2168C"/>
    <w:rsid w:val="00B21703"/>
    <w:rsid w:val="00B252F0"/>
    <w:rsid w:val="00B2746C"/>
    <w:rsid w:val="00B31D6A"/>
    <w:rsid w:val="00B32DD0"/>
    <w:rsid w:val="00B35657"/>
    <w:rsid w:val="00B35729"/>
    <w:rsid w:val="00B36816"/>
    <w:rsid w:val="00B37411"/>
    <w:rsid w:val="00B4213C"/>
    <w:rsid w:val="00B42290"/>
    <w:rsid w:val="00B43926"/>
    <w:rsid w:val="00B44F96"/>
    <w:rsid w:val="00B45945"/>
    <w:rsid w:val="00B45E35"/>
    <w:rsid w:val="00B50A37"/>
    <w:rsid w:val="00B53B05"/>
    <w:rsid w:val="00B55F8B"/>
    <w:rsid w:val="00B57D6F"/>
    <w:rsid w:val="00B6164D"/>
    <w:rsid w:val="00B62C73"/>
    <w:rsid w:val="00B67FF5"/>
    <w:rsid w:val="00B7193A"/>
    <w:rsid w:val="00B7663C"/>
    <w:rsid w:val="00B76FB9"/>
    <w:rsid w:val="00B77EEB"/>
    <w:rsid w:val="00B81212"/>
    <w:rsid w:val="00B8273E"/>
    <w:rsid w:val="00B82EDE"/>
    <w:rsid w:val="00B83F6D"/>
    <w:rsid w:val="00B843B2"/>
    <w:rsid w:val="00B860F3"/>
    <w:rsid w:val="00B8612B"/>
    <w:rsid w:val="00B86B45"/>
    <w:rsid w:val="00B904E8"/>
    <w:rsid w:val="00B90CD4"/>
    <w:rsid w:val="00B91B25"/>
    <w:rsid w:val="00B91DB1"/>
    <w:rsid w:val="00B92B0C"/>
    <w:rsid w:val="00B94356"/>
    <w:rsid w:val="00B96A62"/>
    <w:rsid w:val="00B97C90"/>
    <w:rsid w:val="00BA03BE"/>
    <w:rsid w:val="00BA1DDC"/>
    <w:rsid w:val="00BA2F76"/>
    <w:rsid w:val="00BA30B0"/>
    <w:rsid w:val="00BA35F3"/>
    <w:rsid w:val="00BA4BF8"/>
    <w:rsid w:val="00BA538C"/>
    <w:rsid w:val="00BA5D91"/>
    <w:rsid w:val="00BA603F"/>
    <w:rsid w:val="00BA7100"/>
    <w:rsid w:val="00BA7ACD"/>
    <w:rsid w:val="00BA7BA2"/>
    <w:rsid w:val="00BB1AB1"/>
    <w:rsid w:val="00BB3B2F"/>
    <w:rsid w:val="00BB3C75"/>
    <w:rsid w:val="00BB7378"/>
    <w:rsid w:val="00BB7461"/>
    <w:rsid w:val="00BC2C07"/>
    <w:rsid w:val="00BC55B6"/>
    <w:rsid w:val="00BC5956"/>
    <w:rsid w:val="00BC6B8E"/>
    <w:rsid w:val="00BC7203"/>
    <w:rsid w:val="00BD0CE1"/>
    <w:rsid w:val="00BD3247"/>
    <w:rsid w:val="00BD3EDD"/>
    <w:rsid w:val="00BD6C02"/>
    <w:rsid w:val="00BD7BA8"/>
    <w:rsid w:val="00BE1054"/>
    <w:rsid w:val="00BE2899"/>
    <w:rsid w:val="00BE31F4"/>
    <w:rsid w:val="00BE6D50"/>
    <w:rsid w:val="00BF35F8"/>
    <w:rsid w:val="00BF4441"/>
    <w:rsid w:val="00BF4FA6"/>
    <w:rsid w:val="00BF63D9"/>
    <w:rsid w:val="00BF77F0"/>
    <w:rsid w:val="00BF7F4E"/>
    <w:rsid w:val="00C006A9"/>
    <w:rsid w:val="00C00B00"/>
    <w:rsid w:val="00C00BF1"/>
    <w:rsid w:val="00C00CAC"/>
    <w:rsid w:val="00C056FA"/>
    <w:rsid w:val="00C10EE5"/>
    <w:rsid w:val="00C11A53"/>
    <w:rsid w:val="00C12012"/>
    <w:rsid w:val="00C12808"/>
    <w:rsid w:val="00C128BF"/>
    <w:rsid w:val="00C12E12"/>
    <w:rsid w:val="00C132B6"/>
    <w:rsid w:val="00C133D6"/>
    <w:rsid w:val="00C136AA"/>
    <w:rsid w:val="00C2052F"/>
    <w:rsid w:val="00C2324C"/>
    <w:rsid w:val="00C235A6"/>
    <w:rsid w:val="00C24805"/>
    <w:rsid w:val="00C25709"/>
    <w:rsid w:val="00C25B46"/>
    <w:rsid w:val="00C25D30"/>
    <w:rsid w:val="00C26097"/>
    <w:rsid w:val="00C26259"/>
    <w:rsid w:val="00C27697"/>
    <w:rsid w:val="00C27718"/>
    <w:rsid w:val="00C27EDA"/>
    <w:rsid w:val="00C32FA6"/>
    <w:rsid w:val="00C33642"/>
    <w:rsid w:val="00C365E7"/>
    <w:rsid w:val="00C43C3B"/>
    <w:rsid w:val="00C478E1"/>
    <w:rsid w:val="00C5726C"/>
    <w:rsid w:val="00C627D3"/>
    <w:rsid w:val="00C63CB3"/>
    <w:rsid w:val="00C644FD"/>
    <w:rsid w:val="00C66CE9"/>
    <w:rsid w:val="00C67E93"/>
    <w:rsid w:val="00C71E28"/>
    <w:rsid w:val="00C72275"/>
    <w:rsid w:val="00C75637"/>
    <w:rsid w:val="00C810A4"/>
    <w:rsid w:val="00C83A3B"/>
    <w:rsid w:val="00C84948"/>
    <w:rsid w:val="00C854DF"/>
    <w:rsid w:val="00C863A0"/>
    <w:rsid w:val="00C91259"/>
    <w:rsid w:val="00C91962"/>
    <w:rsid w:val="00C91DD0"/>
    <w:rsid w:val="00C940FD"/>
    <w:rsid w:val="00C96087"/>
    <w:rsid w:val="00C966B0"/>
    <w:rsid w:val="00C97096"/>
    <w:rsid w:val="00C97820"/>
    <w:rsid w:val="00C97EAC"/>
    <w:rsid w:val="00CA673C"/>
    <w:rsid w:val="00CB1B79"/>
    <w:rsid w:val="00CB329A"/>
    <w:rsid w:val="00CB56FE"/>
    <w:rsid w:val="00CB598F"/>
    <w:rsid w:val="00CB6F9A"/>
    <w:rsid w:val="00CC0766"/>
    <w:rsid w:val="00CC2557"/>
    <w:rsid w:val="00CC38CD"/>
    <w:rsid w:val="00CC38EB"/>
    <w:rsid w:val="00CC3D15"/>
    <w:rsid w:val="00CC4736"/>
    <w:rsid w:val="00CC546C"/>
    <w:rsid w:val="00CC5FC0"/>
    <w:rsid w:val="00CC6185"/>
    <w:rsid w:val="00CC63F1"/>
    <w:rsid w:val="00CD001D"/>
    <w:rsid w:val="00CD21B0"/>
    <w:rsid w:val="00CD25CD"/>
    <w:rsid w:val="00CD5C88"/>
    <w:rsid w:val="00CE117F"/>
    <w:rsid w:val="00CE2DB2"/>
    <w:rsid w:val="00CE3A83"/>
    <w:rsid w:val="00CE3F5A"/>
    <w:rsid w:val="00CE4F6C"/>
    <w:rsid w:val="00CE5CAE"/>
    <w:rsid w:val="00CE78D1"/>
    <w:rsid w:val="00CE7DBA"/>
    <w:rsid w:val="00CF0758"/>
    <w:rsid w:val="00CF1991"/>
    <w:rsid w:val="00CF275A"/>
    <w:rsid w:val="00CF3C2D"/>
    <w:rsid w:val="00CF7A61"/>
    <w:rsid w:val="00D04637"/>
    <w:rsid w:val="00D04CE4"/>
    <w:rsid w:val="00D10A47"/>
    <w:rsid w:val="00D11981"/>
    <w:rsid w:val="00D12758"/>
    <w:rsid w:val="00D1362A"/>
    <w:rsid w:val="00D13B78"/>
    <w:rsid w:val="00D149C0"/>
    <w:rsid w:val="00D14B9F"/>
    <w:rsid w:val="00D15882"/>
    <w:rsid w:val="00D15E23"/>
    <w:rsid w:val="00D160A8"/>
    <w:rsid w:val="00D1796C"/>
    <w:rsid w:val="00D2057D"/>
    <w:rsid w:val="00D22808"/>
    <w:rsid w:val="00D22B47"/>
    <w:rsid w:val="00D23ED7"/>
    <w:rsid w:val="00D2747B"/>
    <w:rsid w:val="00D275A3"/>
    <w:rsid w:val="00D32924"/>
    <w:rsid w:val="00D343A9"/>
    <w:rsid w:val="00D34447"/>
    <w:rsid w:val="00D365D8"/>
    <w:rsid w:val="00D41C51"/>
    <w:rsid w:val="00D4229D"/>
    <w:rsid w:val="00D42DFB"/>
    <w:rsid w:val="00D43201"/>
    <w:rsid w:val="00D4403B"/>
    <w:rsid w:val="00D509E5"/>
    <w:rsid w:val="00D54545"/>
    <w:rsid w:val="00D56444"/>
    <w:rsid w:val="00D57933"/>
    <w:rsid w:val="00D5793F"/>
    <w:rsid w:val="00D57A56"/>
    <w:rsid w:val="00D57BF3"/>
    <w:rsid w:val="00D62A76"/>
    <w:rsid w:val="00D63535"/>
    <w:rsid w:val="00D65D3B"/>
    <w:rsid w:val="00D661EC"/>
    <w:rsid w:val="00D74B9F"/>
    <w:rsid w:val="00D75FDC"/>
    <w:rsid w:val="00D7709C"/>
    <w:rsid w:val="00D772CD"/>
    <w:rsid w:val="00D82A0B"/>
    <w:rsid w:val="00D83992"/>
    <w:rsid w:val="00D85D3E"/>
    <w:rsid w:val="00D85EF1"/>
    <w:rsid w:val="00D96132"/>
    <w:rsid w:val="00D96480"/>
    <w:rsid w:val="00D96B43"/>
    <w:rsid w:val="00D975F8"/>
    <w:rsid w:val="00D97A1E"/>
    <w:rsid w:val="00D97C1A"/>
    <w:rsid w:val="00D97D2F"/>
    <w:rsid w:val="00DA1369"/>
    <w:rsid w:val="00DA3D2B"/>
    <w:rsid w:val="00DA4EA2"/>
    <w:rsid w:val="00DA560B"/>
    <w:rsid w:val="00DA5F4D"/>
    <w:rsid w:val="00DA65DD"/>
    <w:rsid w:val="00DB256E"/>
    <w:rsid w:val="00DB5442"/>
    <w:rsid w:val="00DB7A8C"/>
    <w:rsid w:val="00DC2ECD"/>
    <w:rsid w:val="00DC32A8"/>
    <w:rsid w:val="00DC34E1"/>
    <w:rsid w:val="00DC35AD"/>
    <w:rsid w:val="00DD2E13"/>
    <w:rsid w:val="00DD453B"/>
    <w:rsid w:val="00DD646C"/>
    <w:rsid w:val="00DD71C1"/>
    <w:rsid w:val="00DD7503"/>
    <w:rsid w:val="00DE1950"/>
    <w:rsid w:val="00DE243A"/>
    <w:rsid w:val="00DE26FE"/>
    <w:rsid w:val="00DE3018"/>
    <w:rsid w:val="00DE3BA3"/>
    <w:rsid w:val="00DE5419"/>
    <w:rsid w:val="00DE7EFB"/>
    <w:rsid w:val="00DF3C67"/>
    <w:rsid w:val="00DF3ED2"/>
    <w:rsid w:val="00DF5754"/>
    <w:rsid w:val="00DF5965"/>
    <w:rsid w:val="00E004CA"/>
    <w:rsid w:val="00E01C03"/>
    <w:rsid w:val="00E02445"/>
    <w:rsid w:val="00E0365F"/>
    <w:rsid w:val="00E03B86"/>
    <w:rsid w:val="00E04425"/>
    <w:rsid w:val="00E06B72"/>
    <w:rsid w:val="00E11F1C"/>
    <w:rsid w:val="00E11FAE"/>
    <w:rsid w:val="00E12FF9"/>
    <w:rsid w:val="00E1555F"/>
    <w:rsid w:val="00E176F6"/>
    <w:rsid w:val="00E17B06"/>
    <w:rsid w:val="00E2041E"/>
    <w:rsid w:val="00E21073"/>
    <w:rsid w:val="00E221CA"/>
    <w:rsid w:val="00E23F5A"/>
    <w:rsid w:val="00E24103"/>
    <w:rsid w:val="00E252B7"/>
    <w:rsid w:val="00E2553C"/>
    <w:rsid w:val="00E25C17"/>
    <w:rsid w:val="00E2679B"/>
    <w:rsid w:val="00E310FA"/>
    <w:rsid w:val="00E31D64"/>
    <w:rsid w:val="00E35A41"/>
    <w:rsid w:val="00E368D6"/>
    <w:rsid w:val="00E376B5"/>
    <w:rsid w:val="00E37A77"/>
    <w:rsid w:val="00E40B6A"/>
    <w:rsid w:val="00E4266C"/>
    <w:rsid w:val="00E478B2"/>
    <w:rsid w:val="00E47B3A"/>
    <w:rsid w:val="00E502CC"/>
    <w:rsid w:val="00E50C0B"/>
    <w:rsid w:val="00E520F1"/>
    <w:rsid w:val="00E52219"/>
    <w:rsid w:val="00E53F67"/>
    <w:rsid w:val="00E558F0"/>
    <w:rsid w:val="00E60A49"/>
    <w:rsid w:val="00E64C33"/>
    <w:rsid w:val="00E64F71"/>
    <w:rsid w:val="00E66422"/>
    <w:rsid w:val="00E66773"/>
    <w:rsid w:val="00E671D3"/>
    <w:rsid w:val="00E71DCB"/>
    <w:rsid w:val="00E72D19"/>
    <w:rsid w:val="00E74067"/>
    <w:rsid w:val="00E765FE"/>
    <w:rsid w:val="00E7681C"/>
    <w:rsid w:val="00E800B0"/>
    <w:rsid w:val="00E805F7"/>
    <w:rsid w:val="00E8123B"/>
    <w:rsid w:val="00E81523"/>
    <w:rsid w:val="00E83BF8"/>
    <w:rsid w:val="00E840C6"/>
    <w:rsid w:val="00E84120"/>
    <w:rsid w:val="00E92D69"/>
    <w:rsid w:val="00E950B4"/>
    <w:rsid w:val="00EA1590"/>
    <w:rsid w:val="00EA1864"/>
    <w:rsid w:val="00EA2C52"/>
    <w:rsid w:val="00EA3ADF"/>
    <w:rsid w:val="00EA62F8"/>
    <w:rsid w:val="00EA74E0"/>
    <w:rsid w:val="00EB0C1C"/>
    <w:rsid w:val="00EB1961"/>
    <w:rsid w:val="00EB326F"/>
    <w:rsid w:val="00EB33F1"/>
    <w:rsid w:val="00EB4159"/>
    <w:rsid w:val="00EC115C"/>
    <w:rsid w:val="00EC1705"/>
    <w:rsid w:val="00EC177C"/>
    <w:rsid w:val="00EC23C1"/>
    <w:rsid w:val="00EC7296"/>
    <w:rsid w:val="00ED1529"/>
    <w:rsid w:val="00EE02A6"/>
    <w:rsid w:val="00EE06C9"/>
    <w:rsid w:val="00EE3C54"/>
    <w:rsid w:val="00EE4BB0"/>
    <w:rsid w:val="00EE62C3"/>
    <w:rsid w:val="00EE7BEC"/>
    <w:rsid w:val="00EF00E3"/>
    <w:rsid w:val="00EF1066"/>
    <w:rsid w:val="00EF14A5"/>
    <w:rsid w:val="00EF2506"/>
    <w:rsid w:val="00EF3A3F"/>
    <w:rsid w:val="00EF3D9B"/>
    <w:rsid w:val="00EF5144"/>
    <w:rsid w:val="00EF6D25"/>
    <w:rsid w:val="00EF6EC1"/>
    <w:rsid w:val="00F0350C"/>
    <w:rsid w:val="00F038B3"/>
    <w:rsid w:val="00F038F0"/>
    <w:rsid w:val="00F04A7B"/>
    <w:rsid w:val="00F10B72"/>
    <w:rsid w:val="00F1199E"/>
    <w:rsid w:val="00F11C39"/>
    <w:rsid w:val="00F126E5"/>
    <w:rsid w:val="00F14164"/>
    <w:rsid w:val="00F1422D"/>
    <w:rsid w:val="00F210D1"/>
    <w:rsid w:val="00F22073"/>
    <w:rsid w:val="00F221AD"/>
    <w:rsid w:val="00F228CB"/>
    <w:rsid w:val="00F236E6"/>
    <w:rsid w:val="00F257A5"/>
    <w:rsid w:val="00F27645"/>
    <w:rsid w:val="00F279E6"/>
    <w:rsid w:val="00F30F9A"/>
    <w:rsid w:val="00F3131B"/>
    <w:rsid w:val="00F3318A"/>
    <w:rsid w:val="00F331DE"/>
    <w:rsid w:val="00F34C40"/>
    <w:rsid w:val="00F360F2"/>
    <w:rsid w:val="00F3703E"/>
    <w:rsid w:val="00F4419D"/>
    <w:rsid w:val="00F4449C"/>
    <w:rsid w:val="00F45B7F"/>
    <w:rsid w:val="00F4673B"/>
    <w:rsid w:val="00F478AF"/>
    <w:rsid w:val="00F514B1"/>
    <w:rsid w:val="00F52AF3"/>
    <w:rsid w:val="00F533F5"/>
    <w:rsid w:val="00F5407B"/>
    <w:rsid w:val="00F5643D"/>
    <w:rsid w:val="00F56D0D"/>
    <w:rsid w:val="00F56ED6"/>
    <w:rsid w:val="00F57F8F"/>
    <w:rsid w:val="00F602E0"/>
    <w:rsid w:val="00F61515"/>
    <w:rsid w:val="00F6151B"/>
    <w:rsid w:val="00F61A70"/>
    <w:rsid w:val="00F64D0A"/>
    <w:rsid w:val="00F65813"/>
    <w:rsid w:val="00F66F2E"/>
    <w:rsid w:val="00F70A19"/>
    <w:rsid w:val="00F71AF6"/>
    <w:rsid w:val="00F73B97"/>
    <w:rsid w:val="00F74723"/>
    <w:rsid w:val="00F749E6"/>
    <w:rsid w:val="00F80201"/>
    <w:rsid w:val="00F80D45"/>
    <w:rsid w:val="00F81D94"/>
    <w:rsid w:val="00F844E8"/>
    <w:rsid w:val="00F85E91"/>
    <w:rsid w:val="00F8703E"/>
    <w:rsid w:val="00F8757B"/>
    <w:rsid w:val="00F90009"/>
    <w:rsid w:val="00F908E5"/>
    <w:rsid w:val="00F924BA"/>
    <w:rsid w:val="00F9362C"/>
    <w:rsid w:val="00F93EEB"/>
    <w:rsid w:val="00F951DC"/>
    <w:rsid w:val="00F9537C"/>
    <w:rsid w:val="00F957FC"/>
    <w:rsid w:val="00F9750D"/>
    <w:rsid w:val="00FA0DE6"/>
    <w:rsid w:val="00FA1C56"/>
    <w:rsid w:val="00FA3188"/>
    <w:rsid w:val="00FA3205"/>
    <w:rsid w:val="00FA3E6D"/>
    <w:rsid w:val="00FA4320"/>
    <w:rsid w:val="00FA4C59"/>
    <w:rsid w:val="00FA520E"/>
    <w:rsid w:val="00FA55CC"/>
    <w:rsid w:val="00FA6D13"/>
    <w:rsid w:val="00FA6E93"/>
    <w:rsid w:val="00FB2B20"/>
    <w:rsid w:val="00FB72D3"/>
    <w:rsid w:val="00FC2C9E"/>
    <w:rsid w:val="00FC3FFD"/>
    <w:rsid w:val="00FC4C56"/>
    <w:rsid w:val="00FC7497"/>
    <w:rsid w:val="00FD10FD"/>
    <w:rsid w:val="00FD16E5"/>
    <w:rsid w:val="00FD4E86"/>
    <w:rsid w:val="00FD51CA"/>
    <w:rsid w:val="00FD6C75"/>
    <w:rsid w:val="00FD774D"/>
    <w:rsid w:val="00FD7FB4"/>
    <w:rsid w:val="00FE07A3"/>
    <w:rsid w:val="00FE0BDA"/>
    <w:rsid w:val="00FE24F7"/>
    <w:rsid w:val="00FE47B3"/>
    <w:rsid w:val="00FE5AEE"/>
    <w:rsid w:val="00FE5FB3"/>
    <w:rsid w:val="00FE626F"/>
    <w:rsid w:val="00FE68D3"/>
    <w:rsid w:val="00FF01ED"/>
    <w:rsid w:val="00FF2C17"/>
    <w:rsid w:val="00FF31CC"/>
    <w:rsid w:val="00FF3F2E"/>
    <w:rsid w:val="00FF5FF1"/>
    <w:rsid w:val="06576F9F"/>
    <w:rsid w:val="09E8991B"/>
    <w:rsid w:val="2063C78B"/>
    <w:rsid w:val="5119C5A9"/>
    <w:rsid w:val="5C1FE3C5"/>
    <w:rsid w:val="695E8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78C19"/>
  <w15:chartTrackingRefBased/>
  <w15:docId w15:val="{63A74EB8-3BC7-4220-A27B-E9BCF895B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75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758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758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75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75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758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758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758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758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75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758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758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758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75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75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75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75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75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758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75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75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75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758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75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675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675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75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75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758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2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45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0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6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14</Words>
  <Characters>1793</Characters>
  <Application>Microsoft Office Word</Application>
  <DocSecurity>0</DocSecurity>
  <Lines>14</Lines>
  <Paragraphs>4</Paragraphs>
  <ScaleCrop>false</ScaleCrop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en Newsome</dc:creator>
  <cp:keywords/>
  <dc:description/>
  <cp:lastModifiedBy>Keven</cp:lastModifiedBy>
  <cp:revision>33</cp:revision>
  <dcterms:created xsi:type="dcterms:W3CDTF">2025-06-05T14:40:00Z</dcterms:created>
  <dcterms:modified xsi:type="dcterms:W3CDTF">2025-06-05T15:12:00Z</dcterms:modified>
</cp:coreProperties>
</file>